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,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21" w:name="Xd0d0bfa5cd600173cdf42bac95d63169c25b5c4"/>
    <w:p>
      <w:pPr>
        <w:pStyle w:val="Heading1"/>
      </w:pPr>
      <w:r>
        <w:t xml:space="preserve">Internship Application Letter for Occupational Therapist Position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linic/Hospital Name, if known - otherwise use "Rehabilitation Department"]</w:t>
      </w:r>
      <w:r>
        <w:br/>
      </w:r>
      <w:r>
        <w:t xml:space="preserve">Saint Petersburg, Russia</w:t>
      </w:r>
    </w:p>
    <w:bookmarkStart w:id="20" w:name="Xa61d4efe305747ffd85133074c5d16ffb532f7c"/>
    <w:p>
      <w:pPr>
        <w:pStyle w:val="Heading2"/>
      </w:pPr>
      <w:r>
        <w:t xml:space="preserve">Subject: Application for Occupational Therapist Internship – Passionate Candidate Eager to Contribute in Russia, Saint Petersburg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express my strong interest in the Occupational Therapist Internship position at your esteemed healthcare institution in Russia, Saint Petersburg. As a dedicated and culturally aware occupational therapy student completing my final year of study at [Your University Name], I have meticulously prepared myself to contribute meaningfully to the rehabilitation services shaping Saint Petersburg's dynamic healthcare landscape. This internship opportunity represents not merely a professional milestone, but a vital step towards integrating my academic knowledge with the unique demands of delivering patient-centered care within Russia’s evolving healthcare system.</w:t>
      </w:r>
    </w:p>
    <w:p>
      <w:pPr>
        <w:pStyle w:val="BodyText"/>
      </w:pPr>
      <w:r>
        <w:t xml:space="preserve">My academic journey has been rigorously focused on evidence-based occupational therapy practice, with special emphasis on neurological rehabilitation, pediatric intervention strategies, and geriatric care – all areas experiencing significant growth in Saint Petersburg. Through coursework at [Your University Name], I have engaged deeply with the International Classification of Functioning, Disability and Health (ICF) framework, which aligns perfectly with the holistic approach emphasized by leading rehabilitation centers across Russia. Furthermore, I have actively sought opportunities to develop practical skills through supervised clinical practicums at [Mention Specific Clinic/Institution if possible], where I assisted in developing activity-based interventions for stroke survivors and children with developmental delays. These experiences solidified my understanding that effective occupational therapy transcends technical skill; it requires profound cultural sensitivity and a genuine commitment to empowering individuals within their specific social contexts – a principle deeply respected within Russian healthcare philosophy.</w:t>
      </w:r>
    </w:p>
    <w:p>
      <w:pPr>
        <w:pStyle w:val="BodyText"/>
      </w:pPr>
      <w:r>
        <w:t xml:space="preserve">What particularly draws me to pursue this **Internship Application Letter** in **Russia, Saint Petersburg** is the city’s unique convergence of historical medical expertise and innovative rehabilitation initiatives. Saint Petersburg, with its rich legacy of scientific contribution to medicine and a growing network of specialized rehabilitation clinics like those affiliated with the N.I. Pirogov National Medical Research Center, offers an unparalleled environment for professional growth. I am acutely aware that Russia's healthcare system places a strong emphasis on functional independence and community reintegration – core tenets of occupational therapy. My language preparation reflects this commitment: I have achieved B1 level in Russian (CEFR) through intensive study, enabling me to engage respectfully with patients and colleagues, and I actively utilize medical terminology resources specific to the Russian context. I am fully prepared to undergo any additional language training required for seamless integration into your team and adherence to local healthcare protocols.</w:t>
      </w:r>
    </w:p>
    <w:p>
      <w:pPr>
        <w:pStyle w:val="BodyText"/>
      </w:pPr>
      <w:r>
        <w:t xml:space="preserve">As an **Occupational Therapist** candidate, I bring more than academic credentials. My clinical rotations have taught me the critical importance of adapting interventions within diverse cultural frameworks – a necessity when working with Saint Petersburg's varied population, including veterans from conflict zones, elderly citizens navigating urban environments, and children in specialized educational settings. I am proficient in utilizing standard OT assessment tools (e.g., Fugl-Meyer Assessment, Pediatric Evaluation of Disability Inventory) while demonstrating flexibility to incorporate culturally relevant activities – such as traditional Russian games for children or community-based activity planning reflecting Saint Petersburg's distinctive social fabric. I have studied the challenges facing occupational therapy in Russia, including resource allocation and evolving standards of practice, and I am eager to contribute fresh perspectives informed by international best practices while respecting local traditions.</w:t>
      </w:r>
    </w:p>
    <w:p>
      <w:pPr>
        <w:pStyle w:val="BodyText"/>
      </w:pPr>
      <w:r>
        <w:t xml:space="preserve">My motivation extends beyond personal development. I recognize the significant unmet need for specialized occupational therapy services in Saint Petersburg's community rehabilitation programs, particularly concerning aging populations and individuals with complex neurodevelopmental conditions. I am deeply committed to supporting initiatives that promote inclusive participation within Saint Petersburg's vibrant communities – from navigating public transportation networks like the metro system to engaging in cultural activities across historical districts. An **Internship Application Letter** is my formal pledge to learn, contribute, and grow under the mentorship of your experienced professionals, actively participating in projects that enhance patient outcomes while respecting Russian healthcare ethics and traditions.</w:t>
      </w:r>
    </w:p>
    <w:p>
      <w:pPr>
        <w:pStyle w:val="BodyText"/>
      </w:pPr>
      <w:r>
        <w:t xml:space="preserve">I am fully prepared for the logistics of working as an international intern in Russia. I have initiated preliminary steps regarding visa requirements through [Mention if applicable: e.g., "the Ministry of Health"] and possess a clean criminal record verification, ready to provide any necessary documentation promptly. I am flexible with the internship timeline, understanding the importance of aligning with your program’s academic calendar and clinical needs in Saint Petersburg.</w:t>
      </w:r>
    </w:p>
    <w:p>
      <w:pPr>
        <w:pStyle w:val="BodyText"/>
      </w:pPr>
      <w:r>
        <w:t xml:space="preserve">The prospect of contributing my skills, passion for human potential, and dedication to culturally competent care within **Russia, Saint Petersburg** fills me with immense professional excitement. I am confident that my proactive approach, commitment to the core values of occupational therapy, and genuine admiration for the rehabilitation work being advanced in your city position me as a valuable asset to your team. I am eager to discuss how my background aligns with your internship program’s objectives and how I can support patient-centered care within Saint Petersburg's healthcare ecosystem.</w:t>
      </w:r>
    </w:p>
    <w:p>
      <w:pPr>
        <w:pStyle w:val="BodyText"/>
      </w:pPr>
      <w:r>
        <w:t xml:space="preserve">Thank you for considering my application. I have attached my resume for your review and welcome the opportunity to schedule an interview at your earliest convenience. I am available via email or phone at [Your Phone Number] and look forward to potentially contributing to the vital work of occupational therapy in Russia, Saint Petersburg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University &amp; Program, e.g., Master of Occupational Therapy Candidat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Occupational Therapist, Saint Petersburg</dc:title>
  <dc:creator/>
  <dc:language>en</dc:language>
  <cp:keywords/>
  <dcterms:created xsi:type="dcterms:W3CDTF">2026-07-24T12:33:28Z</dcterms:created>
  <dcterms:modified xsi:type="dcterms:W3CDTF">2026-07-24T12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